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2f1b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26658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6cb94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9ef31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6cc6c71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4182b3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3db837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0a735c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0:17:02Z</dcterms:created>
  <dcterms:modified xsi:type="dcterms:W3CDTF">2022-01-20T00:17:02Z</dcterms:modified>
</cp:coreProperties>
</file>